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2AD0DD" w14:textId="77777777" w:rsidR="00ED7ADD" w:rsidRDefault="00E21DDE" w:rsidP="00E21DDE">
      <w:pPr>
        <w:jc w:val="center"/>
      </w:pPr>
      <w:r>
        <w:rPr>
          <w:noProof/>
        </w:rPr>
        <w:drawing>
          <wp:inline distT="0" distB="0" distL="0" distR="0" wp14:anchorId="67AC4984" wp14:editId="061370FF">
            <wp:extent cx="1162050" cy="9376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ue Shield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5861" cy="956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B692D" w14:textId="3E6330D8" w:rsidR="00277C7D" w:rsidRPr="00277C7D" w:rsidRDefault="00144A4D" w:rsidP="00277C7D">
      <w:pPr>
        <w:pStyle w:val="NoSpacing"/>
        <w:jc w:val="center"/>
        <w:rPr>
          <w:rFonts w:ascii="Century" w:hAnsi="Century"/>
          <w:b/>
        </w:rPr>
      </w:pPr>
      <w:r w:rsidRPr="00277C7D">
        <w:rPr>
          <w:rFonts w:ascii="Century" w:hAnsi="Century"/>
          <w:b/>
        </w:rPr>
        <w:t xml:space="preserve">Licensed </w:t>
      </w:r>
      <w:r w:rsidR="00B4316B">
        <w:rPr>
          <w:rFonts w:ascii="Century" w:hAnsi="Century"/>
          <w:b/>
        </w:rPr>
        <w:t>Middle School</w:t>
      </w:r>
      <w:r w:rsidR="00277C7D" w:rsidRPr="00277C7D">
        <w:rPr>
          <w:rFonts w:ascii="Century" w:hAnsi="Century"/>
          <w:b/>
        </w:rPr>
        <w:t xml:space="preserve"> Social Studies Teacher</w:t>
      </w:r>
    </w:p>
    <w:p w14:paraId="671EDAB5" w14:textId="6B3A4058" w:rsidR="005B636B" w:rsidRPr="00277C7D" w:rsidRDefault="00277C7D" w:rsidP="00277C7D">
      <w:pPr>
        <w:pStyle w:val="NoSpacing"/>
        <w:jc w:val="center"/>
        <w:rPr>
          <w:rFonts w:ascii="Century" w:hAnsi="Century"/>
          <w:b/>
        </w:rPr>
      </w:pPr>
      <w:r w:rsidRPr="00277C7D">
        <w:rPr>
          <w:rFonts w:ascii="Century" w:hAnsi="Century"/>
          <w:b/>
        </w:rPr>
        <w:t>202</w:t>
      </w:r>
      <w:r w:rsidR="003B438B">
        <w:rPr>
          <w:rFonts w:ascii="Century" w:hAnsi="Century"/>
          <w:b/>
        </w:rPr>
        <w:t>5</w:t>
      </w:r>
      <w:r w:rsidRPr="00277C7D">
        <w:rPr>
          <w:rFonts w:ascii="Century" w:hAnsi="Century"/>
          <w:b/>
        </w:rPr>
        <w:t>-2</w:t>
      </w:r>
      <w:r w:rsidR="003B438B">
        <w:rPr>
          <w:rFonts w:ascii="Century" w:hAnsi="Century"/>
          <w:b/>
        </w:rPr>
        <w:t>6</w:t>
      </w:r>
      <w:r w:rsidRPr="00277C7D">
        <w:rPr>
          <w:rFonts w:ascii="Century" w:hAnsi="Century"/>
          <w:b/>
        </w:rPr>
        <w:t xml:space="preserve"> School Year</w:t>
      </w:r>
    </w:p>
    <w:p w14:paraId="25B93928" w14:textId="77777777" w:rsidR="00E21DDE" w:rsidRPr="00277C7D" w:rsidRDefault="00E21DDE" w:rsidP="00277C7D">
      <w:pPr>
        <w:pStyle w:val="NoSpacing"/>
        <w:jc w:val="center"/>
        <w:rPr>
          <w:rFonts w:ascii="Century" w:hAnsi="Century"/>
        </w:rPr>
      </w:pPr>
      <w:r w:rsidRPr="00277C7D">
        <w:rPr>
          <w:rFonts w:ascii="Century" w:hAnsi="Century"/>
        </w:rPr>
        <w:t>Oakstone Academy School</w:t>
      </w:r>
    </w:p>
    <w:p w14:paraId="4DD2807B" w14:textId="77777777" w:rsidR="00E21DDE" w:rsidRPr="00277C7D" w:rsidRDefault="00E21DDE" w:rsidP="00277C7D">
      <w:pPr>
        <w:pStyle w:val="NoSpacing"/>
        <w:jc w:val="center"/>
        <w:rPr>
          <w:rFonts w:ascii="Century" w:hAnsi="Century"/>
        </w:rPr>
      </w:pPr>
      <w:r w:rsidRPr="00277C7D">
        <w:rPr>
          <w:rFonts w:ascii="Century" w:hAnsi="Century"/>
        </w:rPr>
        <w:t>900 Club Drive</w:t>
      </w:r>
    </w:p>
    <w:p w14:paraId="1F97DD6E" w14:textId="77777777" w:rsidR="00E21DDE" w:rsidRPr="00277C7D" w:rsidRDefault="00E21DDE" w:rsidP="00277C7D">
      <w:pPr>
        <w:pStyle w:val="NoSpacing"/>
        <w:jc w:val="center"/>
        <w:rPr>
          <w:rFonts w:ascii="Century" w:hAnsi="Century"/>
        </w:rPr>
      </w:pPr>
      <w:r w:rsidRPr="00277C7D">
        <w:rPr>
          <w:rFonts w:ascii="Century" w:hAnsi="Century"/>
        </w:rPr>
        <w:t>Westerville, OH 43081</w:t>
      </w:r>
    </w:p>
    <w:p w14:paraId="20168A46" w14:textId="77777777" w:rsidR="00E21DDE" w:rsidRPr="00277C7D" w:rsidRDefault="00E21DDE" w:rsidP="00277C7D">
      <w:pPr>
        <w:pStyle w:val="NoSpacing"/>
        <w:jc w:val="center"/>
        <w:rPr>
          <w:rFonts w:ascii="Century" w:hAnsi="Century"/>
        </w:rPr>
      </w:pPr>
      <w:r w:rsidRPr="00277C7D">
        <w:rPr>
          <w:rFonts w:ascii="Century" w:hAnsi="Century"/>
        </w:rPr>
        <w:t>614-865-0400</w:t>
      </w:r>
    </w:p>
    <w:p w14:paraId="1BC35395" w14:textId="77777777" w:rsidR="00E21DDE" w:rsidRPr="00DC0074" w:rsidRDefault="00E21DDE" w:rsidP="00277C7D">
      <w:pPr>
        <w:pStyle w:val="NoSpacing"/>
        <w:jc w:val="center"/>
      </w:pPr>
    </w:p>
    <w:p w14:paraId="2F6A3ECA" w14:textId="60FC2CD2" w:rsidR="00DC0074" w:rsidRPr="00A52032" w:rsidRDefault="00DC0074" w:rsidP="00A52032">
      <w:pPr>
        <w:pStyle w:val="NoSpacing"/>
        <w:rPr>
          <w:rFonts w:ascii="Century" w:hAnsi="Century"/>
        </w:rPr>
      </w:pPr>
      <w:r w:rsidRPr="00A52032">
        <w:rPr>
          <w:rFonts w:ascii="Century" w:hAnsi="Century"/>
        </w:rPr>
        <w:t xml:space="preserve">CCDE/Oakstone Academy School </w:t>
      </w:r>
      <w:r w:rsidR="003B438B">
        <w:rPr>
          <w:rFonts w:ascii="Century" w:hAnsi="Century"/>
        </w:rPr>
        <w:t>is seeking</w:t>
      </w:r>
      <w:r w:rsidR="00144A4D" w:rsidRPr="00A52032">
        <w:rPr>
          <w:rFonts w:ascii="Century" w:hAnsi="Century"/>
        </w:rPr>
        <w:t xml:space="preserve"> a</w:t>
      </w:r>
      <w:r w:rsidRPr="00A52032">
        <w:rPr>
          <w:rFonts w:ascii="Century" w:hAnsi="Century"/>
        </w:rPr>
        <w:t xml:space="preserve"> licensed </w:t>
      </w:r>
      <w:r w:rsidR="00B4316B">
        <w:rPr>
          <w:rFonts w:ascii="Century" w:hAnsi="Century"/>
        </w:rPr>
        <w:t>Middle School</w:t>
      </w:r>
      <w:r w:rsidRPr="00A52032">
        <w:rPr>
          <w:rFonts w:ascii="Century" w:hAnsi="Century"/>
        </w:rPr>
        <w:t xml:space="preserve"> </w:t>
      </w:r>
      <w:r w:rsidR="00277C7D" w:rsidRPr="00A52032">
        <w:rPr>
          <w:rFonts w:ascii="Century" w:hAnsi="Century"/>
        </w:rPr>
        <w:t xml:space="preserve">Social Studies </w:t>
      </w:r>
      <w:r w:rsidR="00144A4D" w:rsidRPr="00A52032">
        <w:rPr>
          <w:rFonts w:ascii="Century" w:hAnsi="Century"/>
        </w:rPr>
        <w:t>Teacher with the</w:t>
      </w:r>
      <w:r w:rsidRPr="00A52032">
        <w:rPr>
          <w:rFonts w:ascii="Century" w:hAnsi="Century"/>
        </w:rPr>
        <w:t xml:space="preserve"> </w:t>
      </w:r>
      <w:r w:rsidR="009C2425" w:rsidRPr="00A52032">
        <w:rPr>
          <w:rFonts w:ascii="Century" w:hAnsi="Century"/>
        </w:rPr>
        <w:t xml:space="preserve">Ohio Department of Education </w:t>
      </w:r>
      <w:r w:rsidRPr="00A52032">
        <w:rPr>
          <w:rFonts w:ascii="Century" w:hAnsi="Century"/>
        </w:rPr>
        <w:t>for the</w:t>
      </w:r>
      <w:r w:rsidR="009C2425" w:rsidRPr="00A52032">
        <w:rPr>
          <w:rFonts w:ascii="Century" w:hAnsi="Century"/>
        </w:rPr>
        <w:t xml:space="preserve"> </w:t>
      </w:r>
      <w:r w:rsidR="003B438B">
        <w:rPr>
          <w:rFonts w:ascii="Century" w:hAnsi="Century"/>
        </w:rPr>
        <w:t>20</w:t>
      </w:r>
      <w:r w:rsidR="00FD29DC">
        <w:rPr>
          <w:rFonts w:ascii="Century" w:hAnsi="Century"/>
        </w:rPr>
        <w:t>25-26</w:t>
      </w:r>
      <w:r w:rsidRPr="00A52032">
        <w:rPr>
          <w:rFonts w:ascii="Century" w:hAnsi="Century"/>
        </w:rPr>
        <w:t xml:space="preserve"> school year.  This is a full-time teaching position offering a 185-day teaching contract.  This position also offers a competitive salary, comp</w:t>
      </w:r>
      <w:r w:rsidR="00B641AD" w:rsidRPr="00A52032">
        <w:rPr>
          <w:rFonts w:ascii="Century" w:hAnsi="Century"/>
        </w:rPr>
        <w:t>rehensiv</w:t>
      </w:r>
      <w:r w:rsidRPr="00A52032">
        <w:rPr>
          <w:rFonts w:ascii="Century" w:hAnsi="Century"/>
        </w:rPr>
        <w:t xml:space="preserve">e benefits, </w:t>
      </w:r>
      <w:r w:rsidR="00B4316B">
        <w:rPr>
          <w:rFonts w:ascii="Century" w:hAnsi="Century"/>
        </w:rPr>
        <w:t xml:space="preserve">a retirement package, and accrued sick and personal leave </w:t>
      </w:r>
      <w:r w:rsidRPr="00A52032">
        <w:rPr>
          <w:rFonts w:ascii="Century" w:hAnsi="Century"/>
        </w:rPr>
        <w:t>time. </w:t>
      </w:r>
    </w:p>
    <w:p w14:paraId="1B515AB0" w14:textId="77777777" w:rsidR="00A52032" w:rsidRPr="00A52032" w:rsidRDefault="00A52032" w:rsidP="00A52032">
      <w:pPr>
        <w:pStyle w:val="NoSpacing"/>
        <w:rPr>
          <w:rFonts w:ascii="Century" w:hAnsi="Century"/>
        </w:rPr>
      </w:pPr>
    </w:p>
    <w:p w14:paraId="19F7A60C" w14:textId="3D4B28FB" w:rsidR="00DC0074" w:rsidRPr="00A52032" w:rsidRDefault="00DC0074" w:rsidP="00A52032">
      <w:pPr>
        <w:pStyle w:val="NoSpacing"/>
        <w:rPr>
          <w:rFonts w:ascii="Century" w:hAnsi="Century"/>
        </w:rPr>
      </w:pPr>
      <w:r w:rsidRPr="00A52032">
        <w:rPr>
          <w:rFonts w:ascii="Century" w:hAnsi="Century"/>
        </w:rPr>
        <w:t xml:space="preserve">The Children’s Center for Developmental Enrichment (CCDE)/Oakstone Academy School is a private, chartered school </w:t>
      </w:r>
      <w:r w:rsidR="0020725A">
        <w:rPr>
          <w:rFonts w:ascii="Century" w:hAnsi="Century"/>
        </w:rPr>
        <w:t xml:space="preserve">in central </w:t>
      </w:r>
      <w:r w:rsidRPr="00A52032">
        <w:rPr>
          <w:rFonts w:ascii="Century" w:hAnsi="Century"/>
        </w:rPr>
        <w:t xml:space="preserve">Ohio serving </w:t>
      </w:r>
      <w:r w:rsidR="00C72DB8">
        <w:rPr>
          <w:rFonts w:ascii="Century" w:hAnsi="Century"/>
        </w:rPr>
        <w:t xml:space="preserve">approximately 625 </w:t>
      </w:r>
      <w:r w:rsidRPr="00A52032">
        <w:rPr>
          <w:rFonts w:ascii="Century" w:hAnsi="Century"/>
        </w:rPr>
        <w:t xml:space="preserve">typically developing and special-needs students </w:t>
      </w:r>
      <w:r w:rsidR="0020725A">
        <w:rPr>
          <w:rFonts w:ascii="Century" w:hAnsi="Century"/>
        </w:rPr>
        <w:t>from </w:t>
      </w:r>
      <w:r w:rsidRPr="00A52032">
        <w:rPr>
          <w:rFonts w:ascii="Century" w:hAnsi="Century"/>
        </w:rPr>
        <w:t>Pre-Kindergarten through High School</w:t>
      </w:r>
      <w:r w:rsidR="0020725A" w:rsidRPr="0020725A">
        <w:rPr>
          <w:rFonts w:ascii="Century" w:hAnsi="Century"/>
        </w:rPr>
        <w:t xml:space="preserve">. It </w:t>
      </w:r>
      <w:proofErr w:type="gramStart"/>
      <w:r w:rsidR="0020725A" w:rsidRPr="0020725A">
        <w:rPr>
          <w:rFonts w:ascii="Century" w:hAnsi="Century"/>
        </w:rPr>
        <w:t>is located in</w:t>
      </w:r>
      <w:proofErr w:type="gramEnd"/>
      <w:r w:rsidR="0020725A" w:rsidRPr="0020725A">
        <w:rPr>
          <w:rFonts w:ascii="Century" w:hAnsi="Century"/>
        </w:rPr>
        <w:t xml:space="preserve"> Westerville, Ohio, northeast of Columbus. </w:t>
      </w:r>
      <w:r w:rsidRPr="00A52032">
        <w:rPr>
          <w:rFonts w:ascii="Century" w:hAnsi="Century"/>
        </w:rPr>
        <w:t xml:space="preserve">Our special-needs students primarily have </w:t>
      </w:r>
      <w:proofErr w:type="gramStart"/>
      <w:r w:rsidRPr="00A52032">
        <w:rPr>
          <w:rFonts w:ascii="Century" w:hAnsi="Century"/>
        </w:rPr>
        <w:t>Autism Spectrum Disorder</w:t>
      </w:r>
      <w:proofErr w:type="gramEnd"/>
      <w:r w:rsidRPr="00A52032">
        <w:rPr>
          <w:rFonts w:ascii="Century" w:hAnsi="Century"/>
        </w:rPr>
        <w:t>.</w:t>
      </w:r>
    </w:p>
    <w:p w14:paraId="4CA9EBF5" w14:textId="77777777"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14:paraId="2DCDE86D" w14:textId="77777777"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  <w:b/>
        </w:rPr>
      </w:pPr>
      <w:r w:rsidRPr="00DC0074">
        <w:rPr>
          <w:rFonts w:ascii="Century" w:eastAsia="Times New Roman" w:hAnsi="Century" w:cs="Times New Roman"/>
          <w:b/>
        </w:rPr>
        <w:t>Certification/License</w:t>
      </w:r>
      <w:r w:rsidR="00144A4D">
        <w:rPr>
          <w:rFonts w:ascii="Century" w:eastAsia="Times New Roman" w:hAnsi="Century" w:cs="Times New Roman"/>
          <w:b/>
        </w:rPr>
        <w:t xml:space="preserve"> in any of the following</w:t>
      </w:r>
      <w:r w:rsidRPr="00DC0074">
        <w:rPr>
          <w:rFonts w:ascii="Century" w:eastAsia="Times New Roman" w:hAnsi="Century" w:cs="Times New Roman"/>
          <w:b/>
        </w:rPr>
        <w:t>:</w:t>
      </w:r>
    </w:p>
    <w:p w14:paraId="4F5A6FF1" w14:textId="6F472A32" w:rsidR="00DC0074" w:rsidRPr="00DC0074" w:rsidRDefault="00F34E73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4-9</w:t>
      </w:r>
      <w:r w:rsidR="00144A4D">
        <w:rPr>
          <w:rFonts w:ascii="Century" w:eastAsia="Times New Roman" w:hAnsi="Century" w:cs="Times New Roman"/>
        </w:rPr>
        <w:t xml:space="preserve"> </w:t>
      </w:r>
      <w:r>
        <w:rPr>
          <w:rFonts w:ascii="Century" w:eastAsia="Times New Roman" w:hAnsi="Century" w:cs="Times New Roman"/>
        </w:rPr>
        <w:t>Middle Childhood Social Studies</w:t>
      </w:r>
      <w:r w:rsidR="00277C7D">
        <w:rPr>
          <w:rFonts w:ascii="Century" w:eastAsia="Times New Roman" w:hAnsi="Century" w:cs="Times New Roman"/>
        </w:rPr>
        <w:t xml:space="preserve"> </w:t>
      </w:r>
    </w:p>
    <w:p w14:paraId="5B85624A" w14:textId="77777777" w:rsid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14:paraId="2718A6BF" w14:textId="77777777" w:rsidR="00DC0074" w:rsidRPr="00A52032" w:rsidRDefault="00234AD6" w:rsidP="00A52032">
      <w:pPr>
        <w:pStyle w:val="NoSpacing"/>
        <w:rPr>
          <w:rFonts w:ascii="Century" w:hAnsi="Century"/>
          <w:b/>
          <w:bCs/>
        </w:rPr>
      </w:pPr>
      <w:r w:rsidRPr="00A52032">
        <w:rPr>
          <w:rFonts w:ascii="Century" w:hAnsi="Century"/>
          <w:b/>
          <w:bCs/>
        </w:rPr>
        <w:t>Job Description and Requirements:</w:t>
      </w:r>
      <w:r w:rsidR="005B636B" w:rsidRPr="00A52032">
        <w:rPr>
          <w:rFonts w:ascii="Century" w:hAnsi="Century"/>
          <w:b/>
          <w:bCs/>
        </w:rPr>
        <w:t xml:space="preserve"> </w:t>
      </w:r>
    </w:p>
    <w:p w14:paraId="77C1BC82" w14:textId="0B940C3F" w:rsidR="00277C7D" w:rsidRPr="00C54D44" w:rsidRDefault="00277C7D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  <w:r w:rsidRPr="00C54D44">
        <w:rPr>
          <w:rFonts w:ascii="Century" w:eastAsia="Times New Roman" w:hAnsi="Century" w:cs="Times New Roman"/>
        </w:rPr>
        <w:t xml:space="preserve">Teach Social Studies </w:t>
      </w:r>
      <w:r w:rsidR="00A84E36">
        <w:rPr>
          <w:rFonts w:ascii="Century" w:eastAsia="Times New Roman" w:hAnsi="Century" w:cs="Times New Roman"/>
        </w:rPr>
        <w:t xml:space="preserve">in grades 6-7 </w:t>
      </w:r>
      <w:r w:rsidRPr="00C54D44">
        <w:rPr>
          <w:rFonts w:ascii="Century" w:eastAsia="Times New Roman" w:hAnsi="Century" w:cs="Times New Roman"/>
        </w:rPr>
        <w:t>to assist students with learning history, geography, politics, economics, and culture.</w:t>
      </w:r>
    </w:p>
    <w:p w14:paraId="5E69C03C" w14:textId="66C6D70F" w:rsidR="00234AD6" w:rsidRPr="00C54D44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  <w:r w:rsidRPr="00C54D44">
        <w:rPr>
          <w:rFonts w:ascii="Century" w:eastAsia="Times New Roman" w:hAnsi="Century" w:cs="Times New Roman"/>
        </w:rPr>
        <w:t>Working cooperatively and collaboratively in a team environment and comfortable delegating tasks to team members</w:t>
      </w:r>
      <w:r w:rsidR="009C2425">
        <w:rPr>
          <w:rFonts w:ascii="Century" w:eastAsia="Times New Roman" w:hAnsi="Century" w:cs="Times New Roman"/>
        </w:rPr>
        <w:t>,</w:t>
      </w:r>
      <w:r w:rsidRPr="00C54D44">
        <w:rPr>
          <w:rFonts w:ascii="Century" w:eastAsia="Times New Roman" w:hAnsi="Century" w:cs="Times New Roman"/>
        </w:rPr>
        <w:t xml:space="preserve"> such as teaching aids and other content</w:t>
      </w:r>
      <w:r w:rsidR="009C2425">
        <w:rPr>
          <w:rFonts w:ascii="Century" w:eastAsia="Times New Roman" w:hAnsi="Century" w:cs="Times New Roman"/>
        </w:rPr>
        <w:t>,</w:t>
      </w:r>
      <w:r w:rsidRPr="00C54D44">
        <w:rPr>
          <w:rFonts w:ascii="Century" w:eastAsia="Times New Roman" w:hAnsi="Century" w:cs="Times New Roman"/>
        </w:rPr>
        <w:t xml:space="preserve"> to lead teachers</w:t>
      </w:r>
    </w:p>
    <w:p w14:paraId="1A00A520" w14:textId="77777777" w:rsidR="00234AD6" w:rsidRPr="00C54D44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  <w:r w:rsidRPr="00C54D44">
        <w:rPr>
          <w:rFonts w:ascii="Century" w:eastAsia="Times New Roman" w:hAnsi="Century" w:cs="Times New Roman"/>
        </w:rPr>
        <w:t>Differentiate Lesson Plans and Academic Instruction for students with diverse learning abilities</w:t>
      </w:r>
    </w:p>
    <w:p w14:paraId="25CB829C" w14:textId="10E5167A" w:rsidR="00277C7D" w:rsidRPr="00C54D44" w:rsidRDefault="00277C7D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  <w:r w:rsidRPr="00C54D44">
        <w:rPr>
          <w:rFonts w:ascii="Century" w:eastAsia="Times New Roman" w:hAnsi="Century" w:cs="Times New Roman"/>
        </w:rPr>
        <w:t>Integrate current events to facilitate healthy debate and engage in classroom discussion.</w:t>
      </w:r>
    </w:p>
    <w:p w14:paraId="0B5E672D" w14:textId="77777777" w:rsidR="00234AD6" w:rsidRPr="00C54D44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  <w:r w:rsidRPr="00C54D44">
        <w:rPr>
          <w:rFonts w:ascii="Century" w:eastAsia="Times New Roman" w:hAnsi="Century" w:cs="Times New Roman"/>
        </w:rPr>
        <w:t xml:space="preserve">Work closely with </w:t>
      </w:r>
      <w:r w:rsidR="00144A4D" w:rsidRPr="00C54D44">
        <w:rPr>
          <w:rFonts w:ascii="Century" w:eastAsia="Times New Roman" w:hAnsi="Century" w:cs="Times New Roman"/>
        </w:rPr>
        <w:t>general education colleagues, Intervention Specialists, and Therapy Teams</w:t>
      </w:r>
      <w:r w:rsidR="005561D9" w:rsidRPr="00C54D44">
        <w:rPr>
          <w:rFonts w:ascii="Century" w:eastAsia="Times New Roman" w:hAnsi="Century" w:cs="Times New Roman"/>
        </w:rPr>
        <w:t>.</w:t>
      </w:r>
    </w:p>
    <w:p w14:paraId="3FA8EE48" w14:textId="6165395C" w:rsidR="00C54D44" w:rsidRPr="00C54D44" w:rsidRDefault="00C54D44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  <w:r w:rsidRPr="00C54D44">
        <w:rPr>
          <w:rFonts w:ascii="Century" w:hAnsi="Century" w:cs="Times New Roman"/>
        </w:rPr>
        <w:t xml:space="preserve">Be comfortable using </w:t>
      </w:r>
      <w:r w:rsidR="00A84E36">
        <w:rPr>
          <w:rFonts w:ascii="Century" w:hAnsi="Century" w:cs="Times New Roman"/>
        </w:rPr>
        <w:t>Google Docs</w:t>
      </w:r>
      <w:r w:rsidR="007E68E6">
        <w:rPr>
          <w:rFonts w:ascii="Century" w:hAnsi="Century" w:cs="Times New Roman"/>
        </w:rPr>
        <w:t>, other educational technology, including Email</w:t>
      </w:r>
      <w:r w:rsidRPr="00C54D44">
        <w:rPr>
          <w:rFonts w:ascii="Century" w:hAnsi="Century" w:cs="Times New Roman"/>
        </w:rPr>
        <w:t>, Microsoft Word, and curriculum</w:t>
      </w:r>
      <w:r w:rsidR="009E56A3">
        <w:rPr>
          <w:rFonts w:ascii="Century" w:hAnsi="Century" w:cs="Times New Roman"/>
        </w:rPr>
        <w:t>-</w:t>
      </w:r>
      <w:r w:rsidRPr="00C54D44">
        <w:rPr>
          <w:rFonts w:ascii="Century" w:hAnsi="Century" w:cs="Times New Roman"/>
        </w:rPr>
        <w:t>based software</w:t>
      </w:r>
      <w:r w:rsidR="00304DB1">
        <w:rPr>
          <w:rFonts w:ascii="Century" w:hAnsi="Century" w:cs="Times New Roman"/>
        </w:rPr>
        <w:t>.</w:t>
      </w:r>
    </w:p>
    <w:p w14:paraId="4ECA1E31" w14:textId="5B5925FE" w:rsidR="005561D9" w:rsidRPr="00C54D44" w:rsidRDefault="005561D9" w:rsidP="005561D9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Style w:val="wbzude"/>
          <w:rFonts w:ascii="Century" w:eastAsia="Times New Roman" w:hAnsi="Century" w:cs="Times New Roman"/>
        </w:rPr>
      </w:pPr>
      <w:r w:rsidRPr="00C54D44">
        <w:rPr>
          <w:rStyle w:val="wbzude"/>
          <w:rFonts w:ascii="Century" w:hAnsi="Century" w:cs="Times New Roman"/>
          <w:shd w:val="clear" w:color="auto" w:fill="FFFFFF"/>
        </w:rPr>
        <w:t xml:space="preserve">Develop lesson plans and instructional materials and </w:t>
      </w:r>
      <w:r w:rsidR="009C2425">
        <w:rPr>
          <w:rStyle w:val="wbzude"/>
          <w:rFonts w:ascii="Century" w:hAnsi="Century" w:cs="Times New Roman"/>
          <w:shd w:val="clear" w:color="auto" w:fill="FFFFFF"/>
        </w:rPr>
        <w:t>translate</w:t>
      </w:r>
      <w:r w:rsidRPr="00C54D44">
        <w:rPr>
          <w:rStyle w:val="wbzude"/>
          <w:rFonts w:ascii="Century" w:hAnsi="Century" w:cs="Times New Roman"/>
          <w:shd w:val="clear" w:color="auto" w:fill="FFFFFF"/>
        </w:rPr>
        <w:t xml:space="preserve"> lesson plans into learning experiences to best utilize the available time for s</w:t>
      </w:r>
      <w:r w:rsidR="003532CB">
        <w:rPr>
          <w:rStyle w:val="wbzude"/>
          <w:rFonts w:ascii="Century" w:hAnsi="Century" w:cs="Times New Roman"/>
          <w:shd w:val="clear" w:color="auto" w:fill="FFFFFF"/>
        </w:rPr>
        <w:t>ocial studies</w:t>
      </w:r>
      <w:r w:rsidRPr="00C54D44">
        <w:rPr>
          <w:rStyle w:val="wbzude"/>
          <w:rFonts w:ascii="Century" w:hAnsi="Century" w:cs="Times New Roman"/>
          <w:shd w:val="clear" w:color="auto" w:fill="FFFFFF"/>
        </w:rPr>
        <w:t xml:space="preserve"> instruction. </w:t>
      </w:r>
    </w:p>
    <w:p w14:paraId="3AF51611" w14:textId="62A6A5F3" w:rsidR="00A8447E" w:rsidRPr="00C54D44" w:rsidRDefault="00234AD6" w:rsidP="0049598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  <w:r w:rsidRPr="00C54D44">
        <w:rPr>
          <w:rFonts w:ascii="Century" w:eastAsia="Times New Roman" w:hAnsi="Century" w:cs="Times New Roman"/>
        </w:rPr>
        <w:t xml:space="preserve">Communicate </w:t>
      </w:r>
      <w:r w:rsidR="00B641AD" w:rsidRPr="00C54D44">
        <w:rPr>
          <w:rFonts w:ascii="Century" w:eastAsia="Times New Roman" w:hAnsi="Century" w:cs="Times New Roman"/>
        </w:rPr>
        <w:t>consistently</w:t>
      </w:r>
      <w:r w:rsidRPr="00C54D44">
        <w:rPr>
          <w:rFonts w:ascii="Century" w:eastAsia="Times New Roman" w:hAnsi="Century" w:cs="Times New Roman"/>
        </w:rPr>
        <w:t xml:space="preserve"> with families concerning academic, social, and behavioral goals</w:t>
      </w:r>
      <w:r w:rsidR="00EE27BE">
        <w:rPr>
          <w:rFonts w:ascii="Century" w:eastAsia="Times New Roman" w:hAnsi="Century" w:cs="Times New Roman"/>
        </w:rPr>
        <w:t>.</w:t>
      </w:r>
    </w:p>
    <w:p w14:paraId="675C62F7" w14:textId="77777777" w:rsidR="00234AD6" w:rsidRPr="00C54D44" w:rsidRDefault="00BD278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  <w:r w:rsidRPr="00C54D44">
        <w:rPr>
          <w:rFonts w:ascii="Century" w:eastAsia="Times New Roman" w:hAnsi="Century" w:cs="Times New Roman"/>
        </w:rPr>
        <w:lastRenderedPageBreak/>
        <w:t xml:space="preserve">Administer formative and summative progress evaluations to demonstrate </w:t>
      </w:r>
      <w:r w:rsidR="00B641AD" w:rsidRPr="00C54D44">
        <w:rPr>
          <w:rFonts w:ascii="Century" w:eastAsia="Times New Roman" w:hAnsi="Century" w:cs="Times New Roman"/>
        </w:rPr>
        <w:t xml:space="preserve">the </w:t>
      </w:r>
      <w:r w:rsidRPr="00C54D44">
        <w:rPr>
          <w:rFonts w:ascii="Century" w:eastAsia="Times New Roman" w:hAnsi="Century" w:cs="Times New Roman"/>
        </w:rPr>
        <w:t>effectiveness of instructional practices.</w:t>
      </w:r>
    </w:p>
    <w:p w14:paraId="5E4D80EF" w14:textId="77777777" w:rsidR="00234AD6" w:rsidRPr="00C54D44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  <w:r w:rsidRPr="00C54D44">
        <w:rPr>
          <w:rFonts w:ascii="Century" w:eastAsia="Times New Roman" w:hAnsi="Century" w:cs="Times New Roman"/>
        </w:rPr>
        <w:t>Perform other duties as assigned</w:t>
      </w:r>
    </w:p>
    <w:p w14:paraId="5E583D8B" w14:textId="77777777" w:rsidR="00234AD6" w:rsidRDefault="00234AD6" w:rsidP="00234AD6">
      <w:pPr>
        <w:jc w:val="both"/>
        <w:rPr>
          <w:rFonts w:ascii="Century" w:hAnsi="Century"/>
          <w:b/>
        </w:rPr>
      </w:pPr>
      <w:r w:rsidRPr="00234AD6">
        <w:rPr>
          <w:rFonts w:ascii="Century" w:hAnsi="Century"/>
          <w:b/>
        </w:rPr>
        <w:t>Qualifications</w:t>
      </w:r>
    </w:p>
    <w:p w14:paraId="7A3DECD6" w14:textId="5CCCD652" w:rsidR="00277C7D" w:rsidRDefault="00234AD6" w:rsidP="00234AD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277C7D">
        <w:rPr>
          <w:rFonts w:ascii="Century" w:hAnsi="Century"/>
        </w:rPr>
        <w:t xml:space="preserve">Required License: </w:t>
      </w:r>
      <w:r w:rsidR="007E68E6">
        <w:rPr>
          <w:rFonts w:ascii="Century" w:hAnsi="Century"/>
        </w:rPr>
        <w:t>Social Studies Middle Childhood (4-9)</w:t>
      </w:r>
    </w:p>
    <w:p w14:paraId="34B3CACC" w14:textId="77777777" w:rsidR="00234AD6" w:rsidRPr="00277C7D" w:rsidRDefault="00234AD6" w:rsidP="00234AD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277C7D">
        <w:rPr>
          <w:rFonts w:ascii="Century" w:hAnsi="Century"/>
        </w:rPr>
        <w:t xml:space="preserve">Ability to work independently and </w:t>
      </w:r>
      <w:r w:rsidR="00BD2786" w:rsidRPr="00277C7D">
        <w:rPr>
          <w:rFonts w:ascii="Century" w:hAnsi="Century"/>
        </w:rPr>
        <w:t>in a team environment</w:t>
      </w:r>
    </w:p>
    <w:p w14:paraId="7077D417" w14:textId="77777777" w:rsidR="00234AD6" w:rsidRDefault="00234AD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EB5811">
        <w:rPr>
          <w:rFonts w:ascii="Century" w:hAnsi="Century"/>
        </w:rPr>
        <w:t>Excellent oral and written communication and human relations skills</w:t>
      </w:r>
    </w:p>
    <w:p w14:paraId="40106A58" w14:textId="77777777" w:rsidR="00BD2786" w:rsidRPr="00EB5811" w:rsidRDefault="00BD278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>
        <w:rPr>
          <w:rFonts w:ascii="Century" w:hAnsi="Century"/>
        </w:rPr>
        <w:t>Ability to build relationships with students, parents, colleagues</w:t>
      </w:r>
      <w:r w:rsidR="00B641AD">
        <w:rPr>
          <w:rFonts w:ascii="Century" w:hAnsi="Century"/>
        </w:rPr>
        <w:t>,</w:t>
      </w:r>
      <w:r>
        <w:rPr>
          <w:rFonts w:ascii="Century" w:hAnsi="Century"/>
        </w:rPr>
        <w:t xml:space="preserve"> and outside organizations</w:t>
      </w:r>
    </w:p>
    <w:p w14:paraId="50CC92B3" w14:textId="77777777" w:rsidR="00234AD6" w:rsidRPr="00BD2786" w:rsidRDefault="00234AD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BD2786">
        <w:rPr>
          <w:rFonts w:ascii="Century" w:hAnsi="Century"/>
        </w:rPr>
        <w:t>Ability to meet all deadlines and prioritize projects</w:t>
      </w:r>
    </w:p>
    <w:p w14:paraId="5324C9F9" w14:textId="77777777" w:rsidR="00234AD6" w:rsidRDefault="00234AD6" w:rsidP="00BD2786">
      <w:pPr>
        <w:ind w:firstLine="720"/>
        <w:jc w:val="both"/>
        <w:rPr>
          <w:rFonts w:ascii="Century" w:hAnsi="Century"/>
          <w:b/>
        </w:rPr>
      </w:pPr>
    </w:p>
    <w:p w14:paraId="45653358" w14:textId="77777777" w:rsidR="00782F63" w:rsidRPr="00782F63" w:rsidRDefault="00782F63" w:rsidP="00782F6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b/>
          <w:sz w:val="24"/>
          <w:szCs w:val="24"/>
        </w:rPr>
        <w:t xml:space="preserve">Interested </w:t>
      </w:r>
      <w:r w:rsidR="006961F9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Pr="00782F63">
        <w:rPr>
          <w:rFonts w:ascii="Times New Roman" w:eastAsia="Times New Roman" w:hAnsi="Times New Roman" w:cs="Times New Roman"/>
          <w:b/>
          <w:sz w:val="24"/>
          <w:szCs w:val="24"/>
        </w:rPr>
        <w:t>andidates should contact;</w:t>
      </w:r>
    </w:p>
    <w:p w14:paraId="566F814C" w14:textId="77777777" w:rsidR="00782F63" w:rsidRPr="00782F63" w:rsidRDefault="00782F63" w:rsidP="00782F6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C021A5" w14:textId="77777777"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sz w:val="24"/>
          <w:szCs w:val="24"/>
        </w:rPr>
        <w:t>Wes Kremer</w:t>
      </w:r>
    </w:p>
    <w:p w14:paraId="7BD77308" w14:textId="77777777"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sz w:val="24"/>
          <w:szCs w:val="24"/>
        </w:rPr>
        <w:t>Human Resources Director</w:t>
      </w:r>
    </w:p>
    <w:p w14:paraId="1364EDAC" w14:textId="77777777"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sz w:val="24"/>
          <w:szCs w:val="24"/>
        </w:rPr>
        <w:t>Oakstone Academy School</w:t>
      </w:r>
    </w:p>
    <w:p w14:paraId="21FEAB64" w14:textId="77777777"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hyperlink r:id="rId9" w:history="1">
        <w:r w:rsidRPr="00782F63">
          <w:rPr>
            <w:rFonts w:ascii="Times New Roman" w:eastAsia="Times New Roman" w:hAnsi="Times New Roman" w:cs="Times New Roman"/>
            <w:color w:val="0563C1" w:themeColor="hyperlink"/>
            <w:sz w:val="24"/>
            <w:szCs w:val="24"/>
            <w:u w:val="single"/>
          </w:rPr>
          <w:t>WKremer@ccde.org</w:t>
        </w:r>
      </w:hyperlink>
      <w:r w:rsidRPr="00782F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201CEE1" w14:textId="77777777" w:rsidR="00234AD6" w:rsidRPr="00234AD6" w:rsidRDefault="00234AD6" w:rsidP="00234AD6">
      <w:pPr>
        <w:jc w:val="both"/>
        <w:rPr>
          <w:rFonts w:ascii="Century" w:hAnsi="Century"/>
          <w:b/>
        </w:rPr>
      </w:pPr>
    </w:p>
    <w:p w14:paraId="5A6A6661" w14:textId="64A626D6" w:rsidR="00B23E61" w:rsidRDefault="00B23E61" w:rsidP="00B23E61">
      <w:pPr>
        <w:jc w:val="center"/>
      </w:pPr>
      <w:r>
        <w:rPr>
          <w:rFonts w:ascii="Century" w:hAnsi="Century"/>
        </w:rPr>
        <w:t>CCDE/</w:t>
      </w:r>
      <w:r w:rsidRPr="008F604E">
        <w:rPr>
          <w:rFonts w:ascii="Century" w:hAnsi="Century"/>
        </w:rPr>
        <w:t xml:space="preserve">Oakstone Academy School is an </w:t>
      </w:r>
      <w:r w:rsidR="00EE27BE">
        <w:rPr>
          <w:rFonts w:ascii="Century" w:hAnsi="Century"/>
        </w:rPr>
        <w:t>equal-opportunity</w:t>
      </w:r>
      <w:r w:rsidRPr="008F604E">
        <w:rPr>
          <w:rFonts w:ascii="Century" w:hAnsi="Century"/>
        </w:rPr>
        <w:t xml:space="preserve"> employer.</w:t>
      </w:r>
    </w:p>
    <w:p w14:paraId="3EE66C82" w14:textId="77777777" w:rsidR="00234AD6" w:rsidRPr="00234AD6" w:rsidRDefault="00234AD6" w:rsidP="00B23E6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8DD85D4" w14:textId="77777777" w:rsidR="00234AD6" w:rsidRPr="00DC0074" w:rsidRDefault="00234AD6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14:paraId="5563DE3F" w14:textId="77777777" w:rsidR="00DC0074" w:rsidRPr="00DC0074" w:rsidRDefault="00DC0074" w:rsidP="00DC0074">
      <w:p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</w:p>
    <w:p w14:paraId="7351F49F" w14:textId="77777777" w:rsidR="00E21DDE" w:rsidRDefault="00E21DDE" w:rsidP="00E21DDE">
      <w:pPr>
        <w:spacing w:after="0" w:line="240" w:lineRule="auto"/>
      </w:pPr>
    </w:p>
    <w:p w14:paraId="2A225A85" w14:textId="77777777" w:rsidR="00E21DDE" w:rsidRDefault="00E21DDE" w:rsidP="00DC0074">
      <w:pPr>
        <w:spacing w:line="240" w:lineRule="auto"/>
      </w:pPr>
    </w:p>
    <w:p w14:paraId="02F76362" w14:textId="77777777" w:rsidR="00E21DDE" w:rsidRDefault="00E21DDE" w:rsidP="00E21DDE">
      <w:pPr>
        <w:jc w:val="center"/>
      </w:pPr>
    </w:p>
    <w:sectPr w:rsidR="00E21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B56CAA"/>
    <w:multiLevelType w:val="hybridMultilevel"/>
    <w:tmpl w:val="EB445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651FF"/>
    <w:multiLevelType w:val="multilevel"/>
    <w:tmpl w:val="EFA41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E4518F"/>
    <w:multiLevelType w:val="hybridMultilevel"/>
    <w:tmpl w:val="D4FA0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2720D8"/>
    <w:multiLevelType w:val="hybridMultilevel"/>
    <w:tmpl w:val="5D089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A93EDC"/>
    <w:multiLevelType w:val="hybridMultilevel"/>
    <w:tmpl w:val="95149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112762">
    <w:abstractNumId w:val="0"/>
  </w:num>
  <w:num w:numId="2" w16cid:durableId="187716756">
    <w:abstractNumId w:val="1"/>
  </w:num>
  <w:num w:numId="3" w16cid:durableId="775366638">
    <w:abstractNumId w:val="3"/>
  </w:num>
  <w:num w:numId="4" w16cid:durableId="1040320256">
    <w:abstractNumId w:val="2"/>
  </w:num>
  <w:num w:numId="5" w16cid:durableId="1454365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AUSJiZG5gampko6SsGpxcWZ+XkgBea1ABFzyjIsAAAA"/>
  </w:docVars>
  <w:rsids>
    <w:rsidRoot w:val="00E21DDE"/>
    <w:rsid w:val="00144A4D"/>
    <w:rsid w:val="0020725A"/>
    <w:rsid w:val="00234AD6"/>
    <w:rsid w:val="00277C7D"/>
    <w:rsid w:val="003026D8"/>
    <w:rsid w:val="00304DB1"/>
    <w:rsid w:val="003532CB"/>
    <w:rsid w:val="003B438B"/>
    <w:rsid w:val="00491989"/>
    <w:rsid w:val="0049598A"/>
    <w:rsid w:val="004A3F68"/>
    <w:rsid w:val="004D35C4"/>
    <w:rsid w:val="004D7AF3"/>
    <w:rsid w:val="005561D9"/>
    <w:rsid w:val="005B636B"/>
    <w:rsid w:val="006961F9"/>
    <w:rsid w:val="007161FB"/>
    <w:rsid w:val="00782F63"/>
    <w:rsid w:val="007E68E6"/>
    <w:rsid w:val="00915BB6"/>
    <w:rsid w:val="00944708"/>
    <w:rsid w:val="009C2425"/>
    <w:rsid w:val="009C6492"/>
    <w:rsid w:val="009E56A3"/>
    <w:rsid w:val="00A52032"/>
    <w:rsid w:val="00A8447E"/>
    <w:rsid w:val="00A84E36"/>
    <w:rsid w:val="00AD103C"/>
    <w:rsid w:val="00B23E61"/>
    <w:rsid w:val="00B4316B"/>
    <w:rsid w:val="00B641AD"/>
    <w:rsid w:val="00BD2786"/>
    <w:rsid w:val="00BE038A"/>
    <w:rsid w:val="00C44344"/>
    <w:rsid w:val="00C54D44"/>
    <w:rsid w:val="00C604A3"/>
    <w:rsid w:val="00C72DB8"/>
    <w:rsid w:val="00D14F92"/>
    <w:rsid w:val="00DC0074"/>
    <w:rsid w:val="00E21DDE"/>
    <w:rsid w:val="00ED7ADD"/>
    <w:rsid w:val="00EE27BE"/>
    <w:rsid w:val="00F31828"/>
    <w:rsid w:val="00F34E73"/>
    <w:rsid w:val="00FD2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F7D97A"/>
  <w15:chartTrackingRefBased/>
  <w15:docId w15:val="{60AC0224-05AB-4C00-8969-7EDCAD61E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0074"/>
    <w:pPr>
      <w:ind w:left="720"/>
      <w:contextualSpacing/>
    </w:pPr>
  </w:style>
  <w:style w:type="character" w:customStyle="1" w:styleId="wbzude">
    <w:name w:val="wbzude"/>
    <w:basedOn w:val="DefaultParagraphFont"/>
    <w:rsid w:val="005561D9"/>
  </w:style>
  <w:style w:type="paragraph" w:styleId="NoSpacing">
    <w:name w:val="No Spacing"/>
    <w:uiPriority w:val="1"/>
    <w:qFormat/>
    <w:rsid w:val="00277C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WKremer@ccd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1cc04af-2d2b-46ad-ba47-e528bcd8034d" xsi:nil="true"/>
    <lcf76f155ced4ddcb4097134ff3c332f xmlns="97e23e43-3af2-40e3-925c-ee40bc22434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5525EC20168542BD9BEC99DA297542" ma:contentTypeVersion="13" ma:contentTypeDescription="Create a new document." ma:contentTypeScope="" ma:versionID="6560e65b36142098885017c2ece20b09">
  <xsd:schema xmlns:xsd="http://www.w3.org/2001/XMLSchema" xmlns:xs="http://www.w3.org/2001/XMLSchema" xmlns:p="http://schemas.microsoft.com/office/2006/metadata/properties" xmlns:ns2="97e23e43-3af2-40e3-925c-ee40bc224342" xmlns:ns3="d1cc04af-2d2b-46ad-ba47-e528bcd8034d" targetNamespace="http://schemas.microsoft.com/office/2006/metadata/properties" ma:root="true" ma:fieldsID="52c68433e57ed78471e5e095174bc0c1" ns2:_="" ns3:_="">
    <xsd:import namespace="97e23e43-3af2-40e3-925c-ee40bc224342"/>
    <xsd:import namespace="d1cc04af-2d2b-46ad-ba47-e528bcd803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23e43-3af2-40e3-925c-ee40bc2243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40fa296c-7857-4c78-add0-1b3871713f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c04af-2d2b-46ad-ba47-e528bcd8034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cb632a4-71e9-4c1c-965f-eb08e0370d5e}" ma:internalName="TaxCatchAll" ma:showField="CatchAllData" ma:web="d1cc04af-2d2b-46ad-ba47-e528bcd803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B2C8E5-2B82-482F-89A8-FBCBBB11DA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40A6EE-4390-47E5-9F02-CFFA8AA27418}">
  <ds:schemaRefs>
    <ds:schemaRef ds:uri="http://schemas.microsoft.com/office/2006/metadata/properties"/>
    <ds:schemaRef ds:uri="http://schemas.microsoft.com/office/infopath/2007/PartnerControls"/>
    <ds:schemaRef ds:uri="d1cc04af-2d2b-46ad-ba47-e528bcd8034d"/>
    <ds:schemaRef ds:uri="97e23e43-3af2-40e3-925c-ee40bc224342"/>
  </ds:schemaRefs>
</ds:datastoreItem>
</file>

<file path=customXml/itemProps3.xml><?xml version="1.0" encoding="utf-8"?>
<ds:datastoreItem xmlns:ds="http://schemas.openxmlformats.org/officeDocument/2006/customXml" ds:itemID="{4B4D7411-FAA3-4725-9333-ED4E4484C2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e23e43-3af2-40e3-925c-ee40bc224342"/>
    <ds:schemaRef ds:uri="d1cc04af-2d2b-46ad-ba47-e528bcd803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2</Pages>
  <Words>342</Words>
  <Characters>2347</Characters>
  <Application>Microsoft Office Word</Application>
  <DocSecurity>0</DocSecurity>
  <Lines>6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 Kremer</dc:creator>
  <cp:keywords/>
  <dc:description/>
  <cp:lastModifiedBy>Wes Kremer</cp:lastModifiedBy>
  <cp:revision>10</cp:revision>
  <dcterms:created xsi:type="dcterms:W3CDTF">2025-07-16T13:09:00Z</dcterms:created>
  <dcterms:modified xsi:type="dcterms:W3CDTF">2025-07-16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015f0873fbc655a9af15446ac0ea554ae36e940c015e33348e672994d1676e</vt:lpwstr>
  </property>
  <property fmtid="{D5CDD505-2E9C-101B-9397-08002B2CF9AE}" pid="3" name="ContentTypeId">
    <vt:lpwstr>0x010100AA5525EC20168542BD9BEC99DA297542</vt:lpwstr>
  </property>
  <property fmtid="{D5CDD505-2E9C-101B-9397-08002B2CF9AE}" pid="4" name="Order">
    <vt:r8>455000</vt:r8>
  </property>
  <property fmtid="{D5CDD505-2E9C-101B-9397-08002B2CF9AE}" pid="5" name="MediaServiceImageTags">
    <vt:lpwstr/>
  </property>
</Properties>
</file>